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p>
      <w:pPr>
        <w:pStyle w:val="FirstParagraph"/>
      </w:pPr>
      <w:r>
        <w:rPr>
          <w:bCs/>
          <w:b/>
        </w:rPr>
        <w:t xml:space="preserve">Dear Hiring Manager,</w:t>
      </w:r>
    </w:p>
    <w:p>
      <w:pPr>
        <w:pStyle w:val="BodyText"/>
      </w:pPr>
      <w:r>
        <w:t xml:space="preserve">I am writing with profound enthusiasm to submit my application for the Dietitian Internship position at your esteemed organization in Abidjan, Côte d’Ivoire. As a dedicated and culturally sensitive nutrition student deeply committed to advancing public health through evidence-based dietary practices, I have meticulously crafted this Internship Application Letter to articulate how my academic background, practical skills, and unwavering passion for addressing nutritional challenges specific to Ivory Coast align seamlessly with your institution’s mission. Abidjan—a vibrant hub of innovation and cultural richness in West Africa—represents the ideal environment for me to apply my knowledge while contributing meaningfully to the health of its communities.</w:t>
      </w:r>
    </w:p>
    <w:p>
      <w:pPr>
        <w:pStyle w:val="BodyText"/>
      </w:pPr>
      <w:r>
        <w:t xml:space="preserve">My academic journey at [Your University Name] has equipped me with a robust foundation in clinical nutrition, food science, and community health. I have completed specialized coursework including "Nutrition in Resource-Limited Settings," "Food Systems and Public Health Policy," and "Cultural Competency in Healthcare Delivery"—courses designed to prepare professionals for contexts like those found across Ivory Coast. Crucially, my recent research on micronutrient deficiencies among school-aged children in West Africa revealed alarming rates of anemia and vitamin A deficiency, directly mirroring health priorities outlined by Côte d’Ivoire’s Ministry of Health. This work ignited my determination to pursue hands-on experience as a Dietitian Intern in Abidjan, where I can bridge classroom theory with real-world impact.</w:t>
      </w:r>
    </w:p>
    <w:p>
      <w:pPr>
        <w:pStyle w:val="BodyText"/>
      </w:pPr>
      <w:r>
        <w:t xml:space="preserve">What distinguishes my approach is my deep respect for Ivorian dietary traditions and local food systems. I have studied the nutritional value of staple crops like cassava, plantains, and rice—cornerstones of Ivorian cuisine—and understand how modern health challenges (including rising obesity rates in urban centers like Abidjan alongside persistent undernutrition) demand culturally tailored solutions. For instance, during a field project in Ghana’s Accra region (which shares similar agricultural patterns with Côte d’Ivoire), I co-designed a community workshop teaching mothers to enhance the iron bioavailability of traditional soups using locally sourced ingredients like palm oil and moringa leaves—a strategy directly transferable to Abidjan’s neighborhoods. This experience underscored for me that effective dietetics requires honoring cultural context, not imposing external models.</w:t>
      </w:r>
    </w:p>
    <w:p>
      <w:pPr>
        <w:pStyle w:val="BodyText"/>
      </w:pPr>
      <w:r>
        <w:t xml:space="preserve">I am equally prepared to engage with the unique healthcare infrastructure of Ivory Coast. I have learned French fluently (C2 level) and am proficient in basic communication in Dioula, the most widely spoken regional language. This linguistic readiness is essential for building trust with patients across Abidjan’s diverse communities—from bustling markets in Plateau to peri-urban settlements where dietitians are scarce. During my volunteer role at [Local Clinic/Hospital Name], I assisted a French-speaking clinical team in developing nutritional guidelines for diabetes management, adapting materials to align with Ivorian food preferences (e.g., substituting imported whole grains with local sorghum-based porridge). I am eager to expand this work under your mentorship, focusing on priority areas like maternal-child nutrition and food security initiatives critical to Côte d’Ivoire’s development goals.</w:t>
      </w:r>
    </w:p>
    <w:p>
      <w:pPr>
        <w:pStyle w:val="BodyText"/>
      </w:pPr>
      <w:r>
        <w:t xml:space="preserve">The significance of this Internship Application Letter extends beyond personal growth—it reflects my commitment to Ivory Coast’s health equity agenda. Côte d’Ivoire faces a dual burden of malnutrition: undernourishment affects 17% of children under five (UNICEF, 2023), while urbanization fuels dietary shifts toward processed foods. As a future Dietitian, I recognize that solutions must emerge from within the communities they serve. In Abidjan specifically, where healthcare access varies significantly by socioeconomic status, my internship would focus on collaborating with local NGOs and community health workers to deliver sustainable education—such as leveraging traditional cooking methods to increase vegetable consumption or partnering with market vendors to promote nutrient-dense foods like leafy greens and fish. I am confident that this practical, community-centered approach aligns with the strategic objectives of organizations operating in Abidjan’s dynamic healthcare landscape.</w:t>
      </w:r>
    </w:p>
    <w:p>
      <w:pPr>
        <w:pStyle w:val="BodyText"/>
      </w:pPr>
      <w:r>
        <w:t xml:space="preserve">Moreover, I possess technical competencies directly relevant to your needs: proficiency in dietary assessment tools (24-hour recalls, food frequency questionnaires), experience with nutritional software (like NUTRI-STAR and SPSS for data analysis), and a commitment to ethical practice guided by the International Confederation of Dietetic Associations. My ability to work collaboratively within multidisciplinary teams—honed through partnerships with public health nurses and agricultural extension officers in my university projects—ensures I can integrate seamlessly into your existing structure. I am particularly drawn to your organization’s work on [Mention Specific Program if Known, e.g., "the National Food Fortification Initiative"] and would welcome the opportunity to contribute fresh perspectives while learning from your expertise.</w:t>
      </w:r>
    </w:p>
    <w:p>
      <w:pPr>
        <w:pStyle w:val="BodyText"/>
      </w:pPr>
      <w:r>
        <w:t xml:space="preserve">Choosing an Internship in Abidjan is not merely a career decision; it is a personal vow to serve where my skills can make tangible differences. I am deeply aware of the challenges faced by Ivorian healthcare systems, yet I remain inspired by the resilience and community spirit of Abidjan’s residents. From the bustling Cocody district to the tranquil lagoon areas, this city embodies Côte d’Ivoire’s potential for holistic well-being—a potential I am eager to help unlock through meticulous dietary interventions. My goal as a Dietitian Intern is not just to observe but to actively engage: designing culturally resonant educational materials, supporting nutrition-sensitive agricultural programs, and advocating for policies that prioritize vulnerable groups.</w:t>
      </w:r>
    </w:p>
    <w:p>
      <w:pPr>
        <w:pStyle w:val="BodyText"/>
      </w:pPr>
      <w:r>
        <w:t xml:space="preserve">I am prepared to immerse myself fully in the vibrant yet demanding environment of Abidjan. I will bring punctuality, adaptability, and a relentless drive to learn—qualities nurtured through my academic rigor and volunteer work. My resume provides further detail on my qualifications, including certifications in First Aid/CPR (American Red Cross) and participation in the Pan-African Nutrition Youth Summit 2023. I would be honored to discuss how my vision for transforming dietary health in Ivory Coast Abidjan complements your organization’s objectives during an interview at your earliest convenience.</w:t>
      </w:r>
    </w:p>
    <w:p>
      <w:pPr>
        <w:pStyle w:val="BodyText"/>
      </w:pPr>
      <w:r>
        <w:t xml:space="preserve">Thank you for considering this Internship Application Letter. I eagerly anticipate the possibility of contributing to your team and supporting the nutrition security of Côte d’Ivoire’s most deserving communities. Please contact me via email at [your.email@example.com] or phone at [+225 XXX XXXX] to schedule a convers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Abidjan, Ivory Coast</dc:title>
  <dc:creator/>
  <dc:language>en</dc:language>
  <cp:keywords/>
  <dcterms:created xsi:type="dcterms:W3CDTF">2026-07-23T01:56:38Z</dcterms:created>
  <dcterms:modified xsi:type="dcterms:W3CDTF">2026-07-23T01:56:38Z</dcterms:modified>
</cp:coreProperties>
</file>

<file path=docProps/custom.xml><?xml version="1.0" encoding="utf-8"?>
<Properties xmlns="http://schemas.openxmlformats.org/officeDocument/2006/custom-properties" xmlns:vt="http://schemas.openxmlformats.org/officeDocument/2006/docPropsVTypes"/>
</file>